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A0F7C" w14:textId="0FBA36C8" w:rsidR="000525FD" w:rsidRPr="000525FD" w:rsidRDefault="00741ED3" w:rsidP="00F53BD7">
      <w:pPr>
        <w:pStyle w:val="Title"/>
        <w:framePr w:wrap="notBeside" w:x="1321" w:y="72"/>
        <w:rPr>
          <w:i/>
          <w:iCs/>
        </w:rPr>
      </w:pPr>
      <w:r>
        <w:t xml:space="preserve">Preparation of Papers for </w:t>
      </w:r>
      <w:r w:rsidR="00D5728E" w:rsidRPr="00D5728E">
        <w:t>ICEPEE’2</w:t>
      </w:r>
      <w:r w:rsidR="0025130D">
        <w:t>3</w:t>
      </w:r>
    </w:p>
    <w:p w14:paraId="6EABC2D3" w14:textId="77777777" w:rsidR="00F53BD7" w:rsidRDefault="00F53BD7" w:rsidP="00F53BD7">
      <w:pPr>
        <w:pStyle w:val="Authors"/>
        <w:framePr w:wrap="notBeside" w:x="1309" w:y="859"/>
        <w:spacing w:after="120"/>
      </w:pPr>
      <w:r>
        <w:t>First A. Author</w:t>
      </w:r>
      <w:r w:rsidRPr="001A6FD3">
        <w:rPr>
          <w:vertAlign w:val="superscript"/>
        </w:rPr>
        <w:t>1</w:t>
      </w:r>
      <w:r>
        <w:t>, Second B. Author</w:t>
      </w:r>
      <w:r w:rsidRPr="001A6FD3">
        <w:rPr>
          <w:vertAlign w:val="superscript"/>
        </w:rPr>
        <w:t>2</w:t>
      </w:r>
      <w:r>
        <w:t>, and Third C. Author</w:t>
      </w:r>
      <w:r w:rsidRPr="00F653E9">
        <w:rPr>
          <w:vertAlign w:val="superscript"/>
        </w:rPr>
        <w:t>1</w:t>
      </w:r>
      <w:r w:rsidRPr="00F653E9">
        <w:rPr>
          <w:b/>
          <w:vertAlign w:val="superscript"/>
        </w:rPr>
        <w:t>*</w:t>
      </w:r>
      <w:r>
        <w:t xml:space="preserve">   </w:t>
      </w:r>
    </w:p>
    <w:p w14:paraId="4E5E17CE" w14:textId="77777777" w:rsidR="00F53BD7" w:rsidRPr="00B91C72" w:rsidRDefault="00F53BD7" w:rsidP="00F53BD7">
      <w:pPr>
        <w:pStyle w:val="Affilation"/>
        <w:framePr w:wrap="notBeside" w:x="1309" w:y="859"/>
      </w:pPr>
      <w:r w:rsidRPr="00D51870">
        <w:rPr>
          <w:vertAlign w:val="superscript"/>
        </w:rPr>
        <w:t>1</w:t>
      </w:r>
      <w:r w:rsidRPr="00B91C72">
        <w:t xml:space="preserve">Dept. name of the organization (Affiliation), Name of organization (of Affiliation), City, Country </w:t>
      </w:r>
    </w:p>
    <w:p w14:paraId="0AC41D1F" w14:textId="77777777" w:rsidR="00F53BD7" w:rsidRPr="00B91C72" w:rsidRDefault="00F53BD7" w:rsidP="00F53BD7">
      <w:pPr>
        <w:pStyle w:val="Affilation"/>
        <w:framePr w:wrap="notBeside" w:x="1309" w:y="859"/>
      </w:pPr>
      <w:r w:rsidRPr="00D51870">
        <w:rPr>
          <w:vertAlign w:val="superscript"/>
        </w:rPr>
        <w:t>2</w:t>
      </w:r>
      <w:r w:rsidRPr="00B91C72">
        <w:t xml:space="preserve">Dept. name of the organization (Affiliation), Name of organization (of Affiliation), City, Country Author  </w:t>
      </w:r>
    </w:p>
    <w:p w14:paraId="5624761C" w14:textId="77777777" w:rsidR="009E05F5" w:rsidRPr="001A6FD3" w:rsidRDefault="00000000" w:rsidP="00A117C7">
      <w:pPr>
        <w:ind w:left="288" w:right="288"/>
        <w:rPr>
          <w:i/>
          <w:iCs/>
        </w:rPr>
      </w:pPr>
      <w:r>
        <w:rPr>
          <w:i/>
          <w:iCs/>
        </w:rPr>
        <w:pict w14:anchorId="7C8D5AAF">
          <v:rect id="_x0000_i1025" style="width:0;height:1.5pt" o:hralign="center" o:hrstd="t" o:hr="t" fillcolor="#a0a0a0" stroked="f"/>
        </w:pict>
      </w:r>
    </w:p>
    <w:p w14:paraId="7FA9C54E" w14:textId="7A106E73" w:rsidR="00EA2B18" w:rsidRPr="00A50338" w:rsidRDefault="009E05F5" w:rsidP="00A50338">
      <w:pPr>
        <w:ind w:left="288" w:right="288"/>
        <w:jc w:val="both"/>
      </w:pPr>
      <w:r w:rsidRPr="0011610D">
        <w:rPr>
          <w:b/>
          <w:i/>
          <w:iCs/>
        </w:rPr>
        <w:t>Abstract</w:t>
      </w:r>
      <w:r>
        <w:t>—</w:t>
      </w:r>
      <w:r w:rsidR="00A50338" w:rsidRPr="00A50338">
        <w:t xml:space="preserve"> </w:t>
      </w:r>
      <w:r w:rsidR="00834B6B" w:rsidRPr="00834B6B">
        <w:t xml:space="preserve">These instructions give you guidelines for preparing papers for </w:t>
      </w:r>
      <w:proofErr w:type="spellStart"/>
      <w:r w:rsidR="00D5728E">
        <w:rPr>
          <w:i/>
          <w:iCs/>
        </w:rPr>
        <w:t>icepee</w:t>
      </w:r>
      <w:proofErr w:type="spellEnd"/>
      <w:r w:rsidR="00D5728E">
        <w:rPr>
          <w:i/>
          <w:iCs/>
        </w:rPr>
        <w:t xml:space="preserve"> </w:t>
      </w:r>
      <w:r w:rsidR="00A50338" w:rsidRPr="00A50338">
        <w:t>Use this document as a template if you are using Microsoft Word 6.0 or later.</w:t>
      </w:r>
    </w:p>
    <w:p w14:paraId="2F0343DD" w14:textId="77777777" w:rsidR="009E05F5" w:rsidRDefault="00000000" w:rsidP="00A117C7">
      <w:pPr>
        <w:ind w:left="288" w:right="288"/>
      </w:pPr>
      <w:r>
        <w:rPr>
          <w:i/>
          <w:iCs/>
        </w:rPr>
        <w:pict w14:anchorId="55DCE22F">
          <v:rect id="_x0000_i1026" style="width:0;height:1.5pt" o:hralign="center" o:hrstd="t" o:hr="t" fillcolor="#a0a0a0" stroked="f"/>
        </w:pict>
      </w:r>
    </w:p>
    <w:p w14:paraId="2B4F38F2" w14:textId="77777777" w:rsidR="007C52D3" w:rsidRPr="007C52D3" w:rsidRDefault="007C52D3" w:rsidP="007C52D3">
      <w:pPr>
        <w:pStyle w:val="Keywords"/>
      </w:pPr>
      <w:r w:rsidRPr="007C52D3">
        <w:rPr>
          <w:b/>
        </w:rPr>
        <w:t>Keywords</w:t>
      </w:r>
      <w:r w:rsidRPr="007D15B4">
        <w:rPr>
          <w:b/>
          <w:sz w:val="24"/>
          <w:szCs w:val="24"/>
        </w:rPr>
        <w:t>:</w:t>
      </w:r>
      <w:r w:rsidRPr="00D374E0">
        <w:rPr>
          <w:sz w:val="24"/>
          <w:szCs w:val="24"/>
        </w:rPr>
        <w:t xml:space="preserve">  </w:t>
      </w:r>
      <w:r w:rsidRPr="007C52D3">
        <w:t>Font, Style, and Formatting. (Normal + title case). [Maximum five]</w:t>
      </w:r>
    </w:p>
    <w:p w14:paraId="19487694" w14:textId="77777777" w:rsidR="00115EE0" w:rsidRPr="00F86D21" w:rsidRDefault="00B87617" w:rsidP="00A974C8">
      <w:pPr>
        <w:pStyle w:val="Heading1"/>
        <w:rPr>
          <w:color w:val="000000" w:themeColor="text1"/>
        </w:rPr>
      </w:pPr>
      <w:r w:rsidRPr="00A974C8">
        <w:t>Introduction</w:t>
      </w:r>
      <w:r w:rsidR="00925DFE">
        <w:t xml:space="preserve"> (Heading 1)</w:t>
      </w:r>
    </w:p>
    <w:p w14:paraId="0BF9DD5E" w14:textId="77777777" w:rsidR="001A1D20" w:rsidRDefault="001A1D20" w:rsidP="001A1D20">
      <w:pPr>
        <w:pStyle w:val="Text"/>
      </w:pPr>
      <w:r>
        <w:t xml:space="preserve">This document is a template for Microsoft Word versions 6.0 or later.  </w:t>
      </w:r>
      <w:r w:rsidR="00E628A9" w:rsidRPr="00E628A9">
        <w:t>In an attempt to make formatting easy, you can use the style menu just under the standard menu. Every button has a name similar to style name in brackets after each paragraph. (</w:t>
      </w:r>
      <w:r w:rsidR="00E628A9">
        <w:t>Text</w:t>
      </w:r>
      <w:r w:rsidR="00E628A9" w:rsidRPr="00E628A9">
        <w:t>).</w:t>
      </w:r>
      <w:r>
        <w:t xml:space="preserve"> </w:t>
      </w:r>
    </w:p>
    <w:p w14:paraId="0BAE0B36" w14:textId="77777777" w:rsidR="002A2FB0" w:rsidRDefault="002A2FB0" w:rsidP="002A2FB0">
      <w:pPr>
        <w:pStyle w:val="Heading1"/>
      </w:pPr>
      <w:r>
        <w:t>Organizing Your Paper (Heading 1)</w:t>
      </w:r>
    </w:p>
    <w:p w14:paraId="2EF0C29A" w14:textId="77777777" w:rsidR="002A2FB0" w:rsidRDefault="002A2FB0" w:rsidP="002A2FB0">
      <w:pPr>
        <w:pStyle w:val="Text"/>
      </w:pPr>
      <w:r>
        <w:t>Leave spaces inside the text for figures and tables (keep figure caption in its space). Avoid using tab or enter buttons whenever possible. (</w:t>
      </w:r>
      <w:r w:rsidR="00925DFE">
        <w:t>Text</w:t>
      </w:r>
      <w:r>
        <w:t>).</w:t>
      </w:r>
    </w:p>
    <w:p w14:paraId="65665952" w14:textId="77777777" w:rsidR="00630B05" w:rsidRPr="00782CC7" w:rsidRDefault="00630B05" w:rsidP="00645882">
      <w:pPr>
        <w:pStyle w:val="Heading2"/>
      </w:pPr>
      <w:r w:rsidRPr="00645882">
        <w:t>Illustrations</w:t>
      </w:r>
      <w:r w:rsidRPr="00782CC7">
        <w:t xml:space="preserve"> </w:t>
      </w:r>
      <w:r w:rsidR="00126C6A">
        <w:t>(Heading 2</w:t>
      </w:r>
      <w:r w:rsidR="00126C6A" w:rsidRPr="00782CC7">
        <w:t>)</w:t>
      </w:r>
    </w:p>
    <w:p w14:paraId="227D94A7" w14:textId="77777777" w:rsidR="00630B05" w:rsidRPr="007C4401" w:rsidRDefault="00630B05" w:rsidP="0021474B">
      <w:pPr>
        <w:pStyle w:val="Text"/>
      </w:pPr>
      <w:r w:rsidRPr="007C4401">
        <w:t>Tables and figure should be placed within the text.</w:t>
      </w:r>
    </w:p>
    <w:p w14:paraId="46BC99CB" w14:textId="77777777" w:rsidR="00630B05" w:rsidRPr="00782CC7" w:rsidRDefault="00630B05" w:rsidP="00A20109">
      <w:pPr>
        <w:pStyle w:val="Heading3"/>
      </w:pPr>
      <w:r w:rsidRPr="002747FE">
        <w:t>Figures</w:t>
      </w:r>
      <w:r w:rsidRPr="00782CC7">
        <w:t>, Tables, and Graphs (Heading 3)</w:t>
      </w:r>
    </w:p>
    <w:p w14:paraId="4C64D364" w14:textId="77777777" w:rsidR="00630B05" w:rsidRPr="007C4401" w:rsidRDefault="00630B05" w:rsidP="00EF72EE">
      <w:pPr>
        <w:pStyle w:val="Text"/>
      </w:pPr>
      <w:r w:rsidRPr="007C4401">
        <w:t>To refer to a figure or a table in the text write; refer to Fig. 1 (for example). Figure caption should be written outside the figure or the table (not attached to the figure). Figures numbering should be absolute (not according to section numbers), for example: Fig. 1, Fig. 2, Fig. 3…. etc. (Normal).</w:t>
      </w:r>
    </w:p>
    <w:p w14:paraId="530E8A94" w14:textId="77777777" w:rsidR="00630B05" w:rsidRPr="007C4401" w:rsidRDefault="00630B05" w:rsidP="00660930">
      <w:pPr>
        <w:jc w:val="center"/>
      </w:pPr>
      <w:r w:rsidRPr="0063586D">
        <w:rPr>
          <w:noProof/>
          <w:sz w:val="28"/>
          <w:szCs w:val="28"/>
        </w:rPr>
        <w:drawing>
          <wp:inline distT="0" distB="0" distL="0" distR="0" wp14:anchorId="15DE1399" wp14:editId="03A284FD">
            <wp:extent cx="3982770" cy="20236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08640" cy="2036751"/>
                    </a:xfrm>
                    <a:prstGeom prst="rect">
                      <a:avLst/>
                    </a:prstGeom>
                    <a:noFill/>
                    <a:ln>
                      <a:noFill/>
                    </a:ln>
                  </pic:spPr>
                </pic:pic>
              </a:graphicData>
            </a:graphic>
          </wp:inline>
        </w:drawing>
      </w:r>
    </w:p>
    <w:p w14:paraId="6FE73524" w14:textId="77777777" w:rsidR="00630B05" w:rsidRPr="002973F2" w:rsidRDefault="00630B05" w:rsidP="00630B05">
      <w:pPr>
        <w:pStyle w:val="FigCaption"/>
      </w:pPr>
      <w:r w:rsidRPr="002973F2">
        <w:t xml:space="preserve">Fig. 1. Return loss and </w:t>
      </w:r>
      <w:r w:rsidRPr="00C76B1A">
        <w:t>resonant</w:t>
      </w:r>
      <w:r w:rsidRPr="002973F2">
        <w:t xml:space="preserve"> of the antenna for different types of MEMS bridge materials when the switches are ON.</w:t>
      </w:r>
    </w:p>
    <w:p w14:paraId="13EE9D11" w14:textId="77777777" w:rsidR="00D72685" w:rsidRDefault="00D72685" w:rsidP="00D72685">
      <w:pPr>
        <w:pStyle w:val="Text"/>
      </w:pPr>
      <w:r w:rsidRPr="007C4401">
        <w:t>Figures and table size should be as suitable as to fit in two-column page according to our journal format (see enclosed sample). Leave an empty space in the place of the figure using figure space style button. Put table title before the table and use table title</w:t>
      </w:r>
      <w:r>
        <w:t xml:space="preserve"> style for it f</w:t>
      </w:r>
      <w:r w:rsidRPr="007C4401">
        <w:t>or example (</w:t>
      </w:r>
      <w:r w:rsidR="00137CC9">
        <w:t>Text</w:t>
      </w:r>
      <w:r w:rsidRPr="007C4401">
        <w:t>).</w:t>
      </w:r>
    </w:p>
    <w:p w14:paraId="440C59BC" w14:textId="77777777" w:rsidR="00D72685" w:rsidRPr="00C521FD" w:rsidRDefault="00D72685" w:rsidP="00D72685">
      <w:pPr>
        <w:pStyle w:val="TableCaption"/>
      </w:pPr>
      <w:r w:rsidRPr="00C521FD">
        <w:t>Table 1: Example system technical data (table title)</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950"/>
        <w:gridCol w:w="1476"/>
        <w:gridCol w:w="990"/>
        <w:gridCol w:w="1265"/>
        <w:gridCol w:w="1170"/>
      </w:tblGrid>
      <w:tr w:rsidR="00D72685" w:rsidRPr="007C4401" w14:paraId="3D4BF3C5" w14:textId="77777777" w:rsidTr="00D66B50">
        <w:trPr>
          <w:trHeight w:val="288"/>
          <w:jc w:val="center"/>
        </w:trPr>
        <w:tc>
          <w:tcPr>
            <w:tcW w:w="950" w:type="dxa"/>
            <w:tcBorders>
              <w:top w:val="single" w:sz="12" w:space="0" w:color="auto"/>
              <w:bottom w:val="single" w:sz="12" w:space="0" w:color="auto"/>
            </w:tcBorders>
            <w:vAlign w:val="center"/>
          </w:tcPr>
          <w:p w14:paraId="28DB62DB" w14:textId="77777777" w:rsidR="00D72685" w:rsidRPr="007C4401" w:rsidRDefault="00D72685" w:rsidP="00D66B50">
            <w:pPr>
              <w:pStyle w:val="Caption"/>
            </w:pPr>
            <w:r w:rsidRPr="007C4401">
              <w:lastRenderedPageBreak/>
              <w:t>Station</w:t>
            </w:r>
          </w:p>
        </w:tc>
        <w:tc>
          <w:tcPr>
            <w:tcW w:w="1476" w:type="dxa"/>
            <w:tcBorders>
              <w:top w:val="single" w:sz="12" w:space="0" w:color="auto"/>
              <w:bottom w:val="single" w:sz="12" w:space="0" w:color="auto"/>
            </w:tcBorders>
            <w:vAlign w:val="center"/>
          </w:tcPr>
          <w:p w14:paraId="036C3212" w14:textId="77777777" w:rsidR="00D72685" w:rsidRPr="007C4401" w:rsidRDefault="00D72685" w:rsidP="00D66B50">
            <w:pPr>
              <w:pStyle w:val="Caption"/>
            </w:pPr>
            <w:r w:rsidRPr="007C4401">
              <w:t>System Type</w:t>
            </w:r>
          </w:p>
        </w:tc>
        <w:tc>
          <w:tcPr>
            <w:tcW w:w="990" w:type="dxa"/>
            <w:tcBorders>
              <w:top w:val="single" w:sz="12" w:space="0" w:color="auto"/>
              <w:bottom w:val="single" w:sz="12" w:space="0" w:color="auto"/>
            </w:tcBorders>
            <w:vAlign w:val="center"/>
          </w:tcPr>
          <w:p w14:paraId="68C98D17" w14:textId="77777777" w:rsidR="00D72685" w:rsidRPr="007C4401" w:rsidRDefault="00D72685" w:rsidP="00D66B50">
            <w:pPr>
              <w:pStyle w:val="Caption"/>
            </w:pPr>
            <w:r w:rsidRPr="007C4401">
              <w:t>Length [m]</w:t>
            </w:r>
          </w:p>
        </w:tc>
        <w:tc>
          <w:tcPr>
            <w:tcW w:w="1265" w:type="dxa"/>
            <w:tcBorders>
              <w:top w:val="single" w:sz="12" w:space="0" w:color="auto"/>
              <w:bottom w:val="single" w:sz="12" w:space="0" w:color="auto"/>
            </w:tcBorders>
            <w:vAlign w:val="center"/>
          </w:tcPr>
          <w:p w14:paraId="1736A02C" w14:textId="77777777" w:rsidR="00D72685" w:rsidRPr="007C4401" w:rsidRDefault="00D72685" w:rsidP="00D66B50">
            <w:pPr>
              <w:pStyle w:val="Caption"/>
            </w:pPr>
            <w:r w:rsidRPr="007C4401">
              <w:t>Diameter [m]</w:t>
            </w:r>
          </w:p>
        </w:tc>
        <w:tc>
          <w:tcPr>
            <w:tcW w:w="1170" w:type="dxa"/>
            <w:tcBorders>
              <w:top w:val="single" w:sz="12" w:space="0" w:color="auto"/>
              <w:bottom w:val="single" w:sz="12" w:space="0" w:color="auto"/>
            </w:tcBorders>
            <w:vAlign w:val="center"/>
          </w:tcPr>
          <w:p w14:paraId="25AB7248" w14:textId="77777777" w:rsidR="00D72685" w:rsidRPr="007C4401" w:rsidRDefault="00D72685" w:rsidP="00D66B50">
            <w:pPr>
              <w:pStyle w:val="Caption"/>
            </w:pPr>
            <w:r w:rsidRPr="007C4401">
              <w:t>Mass [kg]</w:t>
            </w:r>
          </w:p>
        </w:tc>
      </w:tr>
      <w:tr w:rsidR="00D72685" w:rsidRPr="007C4401" w14:paraId="26BEBFF6" w14:textId="77777777" w:rsidTr="00D66B50">
        <w:trPr>
          <w:trHeight w:val="288"/>
          <w:jc w:val="center"/>
        </w:trPr>
        <w:tc>
          <w:tcPr>
            <w:tcW w:w="950" w:type="dxa"/>
            <w:tcBorders>
              <w:top w:val="single" w:sz="12" w:space="0" w:color="auto"/>
              <w:bottom w:val="nil"/>
            </w:tcBorders>
            <w:vAlign w:val="center"/>
          </w:tcPr>
          <w:p w14:paraId="25D3AE93" w14:textId="77777777" w:rsidR="00D72685" w:rsidRPr="007C4401" w:rsidRDefault="00D72685" w:rsidP="00D66B50">
            <w:pPr>
              <w:pStyle w:val="Caption"/>
            </w:pPr>
            <w:r w:rsidRPr="007C4401">
              <w:t>1</w:t>
            </w:r>
          </w:p>
        </w:tc>
        <w:tc>
          <w:tcPr>
            <w:tcW w:w="1476" w:type="dxa"/>
            <w:tcBorders>
              <w:top w:val="single" w:sz="12" w:space="0" w:color="auto"/>
              <w:bottom w:val="nil"/>
            </w:tcBorders>
            <w:vAlign w:val="center"/>
          </w:tcPr>
          <w:p w14:paraId="44DD075B" w14:textId="77777777" w:rsidR="00D72685" w:rsidRPr="007C4401" w:rsidRDefault="00D72685" w:rsidP="00D66B50">
            <w:pPr>
              <w:pStyle w:val="Caption"/>
            </w:pPr>
            <w:r w:rsidRPr="007C4401">
              <w:t>ABC-9X</w:t>
            </w:r>
          </w:p>
        </w:tc>
        <w:tc>
          <w:tcPr>
            <w:tcW w:w="990" w:type="dxa"/>
            <w:tcBorders>
              <w:top w:val="single" w:sz="12" w:space="0" w:color="auto"/>
              <w:bottom w:val="nil"/>
            </w:tcBorders>
            <w:vAlign w:val="center"/>
          </w:tcPr>
          <w:p w14:paraId="6E70129C" w14:textId="77777777" w:rsidR="00D72685" w:rsidRPr="007C4401" w:rsidRDefault="00D72685" w:rsidP="00D66B50">
            <w:pPr>
              <w:pStyle w:val="Caption"/>
            </w:pPr>
            <w:r w:rsidRPr="007C4401">
              <w:t>2.951</w:t>
            </w:r>
          </w:p>
        </w:tc>
        <w:tc>
          <w:tcPr>
            <w:tcW w:w="1265" w:type="dxa"/>
            <w:tcBorders>
              <w:top w:val="single" w:sz="12" w:space="0" w:color="auto"/>
              <w:bottom w:val="nil"/>
            </w:tcBorders>
            <w:vAlign w:val="center"/>
          </w:tcPr>
          <w:p w14:paraId="5C86E1BB" w14:textId="77777777" w:rsidR="00D72685" w:rsidRPr="007C4401" w:rsidRDefault="00D72685" w:rsidP="00D66B50">
            <w:pPr>
              <w:pStyle w:val="Caption"/>
            </w:pPr>
            <w:r w:rsidRPr="007C4401">
              <w:t>0.123</w:t>
            </w:r>
          </w:p>
        </w:tc>
        <w:tc>
          <w:tcPr>
            <w:tcW w:w="1170" w:type="dxa"/>
            <w:tcBorders>
              <w:top w:val="single" w:sz="12" w:space="0" w:color="auto"/>
              <w:bottom w:val="nil"/>
            </w:tcBorders>
            <w:vAlign w:val="center"/>
          </w:tcPr>
          <w:p w14:paraId="3D8EB4E6" w14:textId="77777777" w:rsidR="00D72685" w:rsidRPr="007C4401" w:rsidRDefault="00D72685" w:rsidP="00D66B50">
            <w:pPr>
              <w:pStyle w:val="Caption"/>
            </w:pPr>
            <w:r w:rsidRPr="007C4401">
              <w:t>66.00</w:t>
            </w:r>
          </w:p>
        </w:tc>
      </w:tr>
      <w:tr w:rsidR="00D72685" w:rsidRPr="007C4401" w14:paraId="7254455D" w14:textId="77777777" w:rsidTr="00D66B50">
        <w:trPr>
          <w:trHeight w:val="288"/>
          <w:jc w:val="center"/>
        </w:trPr>
        <w:tc>
          <w:tcPr>
            <w:tcW w:w="950" w:type="dxa"/>
            <w:tcBorders>
              <w:top w:val="nil"/>
              <w:bottom w:val="nil"/>
            </w:tcBorders>
            <w:vAlign w:val="center"/>
          </w:tcPr>
          <w:p w14:paraId="7ED70320" w14:textId="77777777" w:rsidR="00D72685" w:rsidRPr="007C4401" w:rsidRDefault="00D72685" w:rsidP="00D66B50">
            <w:pPr>
              <w:pStyle w:val="Caption"/>
            </w:pPr>
            <w:r w:rsidRPr="007C4401">
              <w:t>2</w:t>
            </w:r>
          </w:p>
        </w:tc>
        <w:tc>
          <w:tcPr>
            <w:tcW w:w="1476" w:type="dxa"/>
            <w:tcBorders>
              <w:top w:val="nil"/>
              <w:bottom w:val="nil"/>
            </w:tcBorders>
            <w:vAlign w:val="center"/>
          </w:tcPr>
          <w:p w14:paraId="199FDCC3" w14:textId="77777777" w:rsidR="00D72685" w:rsidRPr="007C4401" w:rsidRDefault="00D72685" w:rsidP="00D66B50">
            <w:pPr>
              <w:pStyle w:val="Caption"/>
            </w:pPr>
            <w:r w:rsidRPr="007C4401">
              <w:t>ABC-10Y</w:t>
            </w:r>
          </w:p>
        </w:tc>
        <w:tc>
          <w:tcPr>
            <w:tcW w:w="990" w:type="dxa"/>
            <w:tcBorders>
              <w:top w:val="nil"/>
              <w:bottom w:val="nil"/>
            </w:tcBorders>
            <w:vAlign w:val="center"/>
          </w:tcPr>
          <w:p w14:paraId="24E4DB51" w14:textId="77777777" w:rsidR="00D72685" w:rsidRPr="007C4401" w:rsidRDefault="00D72685" w:rsidP="00D66B50">
            <w:pPr>
              <w:pStyle w:val="Caption"/>
            </w:pPr>
            <w:r w:rsidRPr="007C4401">
              <w:t>4.466</w:t>
            </w:r>
          </w:p>
        </w:tc>
        <w:tc>
          <w:tcPr>
            <w:tcW w:w="1265" w:type="dxa"/>
            <w:tcBorders>
              <w:top w:val="nil"/>
              <w:bottom w:val="nil"/>
            </w:tcBorders>
            <w:vAlign w:val="center"/>
          </w:tcPr>
          <w:p w14:paraId="7ABE67EC" w14:textId="77777777" w:rsidR="00D72685" w:rsidRPr="007C4401" w:rsidRDefault="00D72685" w:rsidP="00D66B50">
            <w:pPr>
              <w:pStyle w:val="Caption"/>
            </w:pPr>
            <w:r w:rsidRPr="007C4401">
              <w:t>0.145</w:t>
            </w:r>
          </w:p>
        </w:tc>
        <w:tc>
          <w:tcPr>
            <w:tcW w:w="1170" w:type="dxa"/>
            <w:tcBorders>
              <w:top w:val="nil"/>
              <w:bottom w:val="nil"/>
            </w:tcBorders>
            <w:vAlign w:val="center"/>
          </w:tcPr>
          <w:p w14:paraId="75A5BD18" w14:textId="77777777" w:rsidR="00D72685" w:rsidRPr="007C4401" w:rsidRDefault="00D72685" w:rsidP="00D66B50">
            <w:pPr>
              <w:pStyle w:val="Caption"/>
            </w:pPr>
            <w:r w:rsidRPr="007C4401">
              <w:t>144.88</w:t>
            </w:r>
          </w:p>
        </w:tc>
      </w:tr>
      <w:tr w:rsidR="00D72685" w:rsidRPr="007C4401" w14:paraId="07FAD9AD" w14:textId="77777777" w:rsidTr="00D66B50">
        <w:trPr>
          <w:trHeight w:val="288"/>
          <w:jc w:val="center"/>
        </w:trPr>
        <w:tc>
          <w:tcPr>
            <w:tcW w:w="950" w:type="dxa"/>
            <w:tcBorders>
              <w:top w:val="nil"/>
              <w:bottom w:val="single" w:sz="12" w:space="0" w:color="auto"/>
            </w:tcBorders>
            <w:vAlign w:val="center"/>
          </w:tcPr>
          <w:p w14:paraId="25F60689" w14:textId="77777777" w:rsidR="00D72685" w:rsidRPr="007C4401" w:rsidRDefault="00D72685" w:rsidP="00D66B50">
            <w:pPr>
              <w:pStyle w:val="Caption"/>
            </w:pPr>
            <w:r w:rsidRPr="007C4401">
              <w:t>3</w:t>
            </w:r>
          </w:p>
        </w:tc>
        <w:tc>
          <w:tcPr>
            <w:tcW w:w="1476" w:type="dxa"/>
            <w:tcBorders>
              <w:top w:val="nil"/>
              <w:bottom w:val="single" w:sz="12" w:space="0" w:color="auto"/>
            </w:tcBorders>
            <w:vAlign w:val="center"/>
          </w:tcPr>
          <w:p w14:paraId="6A657216" w14:textId="77777777" w:rsidR="00D72685" w:rsidRPr="007C4401" w:rsidRDefault="00D72685" w:rsidP="00D66B50">
            <w:pPr>
              <w:pStyle w:val="Caption"/>
            </w:pPr>
            <w:r w:rsidRPr="007C4401">
              <w:t>ABC-100Z</w:t>
            </w:r>
          </w:p>
        </w:tc>
        <w:tc>
          <w:tcPr>
            <w:tcW w:w="990" w:type="dxa"/>
            <w:tcBorders>
              <w:top w:val="nil"/>
              <w:bottom w:val="single" w:sz="12" w:space="0" w:color="auto"/>
            </w:tcBorders>
            <w:vAlign w:val="center"/>
          </w:tcPr>
          <w:p w14:paraId="50D6984C" w14:textId="77777777" w:rsidR="00D72685" w:rsidRPr="007C4401" w:rsidRDefault="00D72685" w:rsidP="00D66B50">
            <w:pPr>
              <w:pStyle w:val="Caption"/>
            </w:pPr>
            <w:r w:rsidRPr="007C4401">
              <w:t>3.011</w:t>
            </w:r>
          </w:p>
        </w:tc>
        <w:tc>
          <w:tcPr>
            <w:tcW w:w="1265" w:type="dxa"/>
            <w:tcBorders>
              <w:top w:val="nil"/>
              <w:bottom w:val="single" w:sz="12" w:space="0" w:color="auto"/>
            </w:tcBorders>
            <w:vAlign w:val="center"/>
          </w:tcPr>
          <w:p w14:paraId="539D8170" w14:textId="77777777" w:rsidR="00D72685" w:rsidRPr="007C4401" w:rsidRDefault="00D72685" w:rsidP="00D66B50">
            <w:pPr>
              <w:pStyle w:val="Caption"/>
            </w:pPr>
            <w:r w:rsidRPr="007C4401">
              <w:t>0.167</w:t>
            </w:r>
          </w:p>
        </w:tc>
        <w:tc>
          <w:tcPr>
            <w:tcW w:w="1170" w:type="dxa"/>
            <w:tcBorders>
              <w:top w:val="nil"/>
              <w:bottom w:val="single" w:sz="12" w:space="0" w:color="auto"/>
            </w:tcBorders>
            <w:vAlign w:val="center"/>
          </w:tcPr>
          <w:p w14:paraId="5C7B79C1" w14:textId="77777777" w:rsidR="00D72685" w:rsidRPr="007C4401" w:rsidRDefault="00D72685" w:rsidP="00D66B50">
            <w:pPr>
              <w:pStyle w:val="Caption"/>
            </w:pPr>
            <w:r w:rsidRPr="007C4401">
              <w:t>155.99</w:t>
            </w:r>
          </w:p>
        </w:tc>
      </w:tr>
    </w:tbl>
    <w:p w14:paraId="3D7D7F4A" w14:textId="77777777" w:rsidR="00630B05" w:rsidRDefault="00630B05" w:rsidP="002A2FB0">
      <w:pPr>
        <w:pStyle w:val="Text"/>
      </w:pPr>
    </w:p>
    <w:p w14:paraId="128911A0" w14:textId="77777777" w:rsidR="003E0B7B" w:rsidRDefault="003E0B7B" w:rsidP="00645882">
      <w:pPr>
        <w:pStyle w:val="Heading3"/>
      </w:pPr>
      <w:r w:rsidRPr="003E0B7B">
        <w:t>Equations (Heading 3)</w:t>
      </w:r>
    </w:p>
    <w:p w14:paraId="2F75F580" w14:textId="77777777" w:rsidR="003E0B7B" w:rsidRPr="007C4401" w:rsidRDefault="003E0B7B" w:rsidP="003E0B7B">
      <w:pPr>
        <w:pStyle w:val="Text"/>
      </w:pPr>
      <w:r w:rsidRPr="007C4401">
        <w:t xml:space="preserve">Write Equations and symbols using Microsoft equation editor or </w:t>
      </w:r>
      <w:proofErr w:type="spellStart"/>
      <w:r w:rsidRPr="007C4401">
        <w:t>Mathtype</w:t>
      </w:r>
      <w:proofErr w:type="spellEnd"/>
      <w:r w:rsidRPr="007C4401">
        <w:t>. Equation numbering should be absolute as we did with figures. In addition, write refer to Eq. (1) if you want to refer to equation number 1 and write refer to Eq. (2) if you want to refer to equation number 2 and so on. Use only one Tab space between equation and its number.</w:t>
      </w:r>
    </w:p>
    <w:p w14:paraId="5B580930" w14:textId="77777777" w:rsidR="003E0B7B" w:rsidRPr="007C4401" w:rsidRDefault="003E0B7B" w:rsidP="003E0B7B">
      <w:pPr>
        <w:pStyle w:val="Text"/>
      </w:pPr>
      <w:r w:rsidRPr="007C4401">
        <w:t>If you want to refer to a paper or a book, write the number of the paper or the book that is corresponding to it in the Reference section. Use the style provided (refer), for example; write [1] wherever you want to refer to article number 1. Start with article number one then number two and so on. It is important also to arrange the references in the references section according to their appearance order in the text.</w:t>
      </w:r>
    </w:p>
    <w:p w14:paraId="5B656089" w14:textId="77777777" w:rsidR="003E4796" w:rsidRDefault="003E0B7B" w:rsidP="003E4796">
      <w:pPr>
        <w:pStyle w:val="equation"/>
      </w:pPr>
      <m:oMath>
        <m:r>
          <w:rPr>
            <w:rFonts w:ascii="Cambria Math" w:hAnsi="Cambria Math"/>
          </w:rPr>
          <m:t>rate</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q</m:t>
            </m:r>
          </m:sub>
        </m:sSub>
        <m:sSub>
          <m:sSubPr>
            <m:ctrlPr>
              <w:rPr>
                <w:rFonts w:ascii="Cambria Math" w:hAnsi="Cambria Math"/>
              </w:rPr>
            </m:ctrlPr>
          </m:sSubPr>
          <m:e>
            <m:r>
              <w:rPr>
                <w:rFonts w:ascii="Cambria Math" w:hAnsi="Cambria Math"/>
              </w:rPr>
              <m:t>k</m:t>
            </m:r>
          </m:e>
          <m:sub>
            <m:r>
              <w:rPr>
                <w:rFonts w:ascii="Cambria Math" w:hAnsi="Cambria Math"/>
              </w:rPr>
              <m:t>f</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MTBE</m:t>
                </m:r>
              </m:sub>
            </m:sSub>
          </m:num>
          <m:den>
            <m:sSub>
              <m:sSubPr>
                <m:ctrlPr>
                  <w:rPr>
                    <w:rFonts w:ascii="Cambria Math" w:hAnsi="Cambria Math"/>
                  </w:rPr>
                </m:ctrlPr>
              </m:sSubPr>
              <m:e>
                <m:r>
                  <w:rPr>
                    <w:rFonts w:ascii="Cambria Math" w:hAnsi="Cambria Math"/>
                  </w:rPr>
                  <m:t>K</m:t>
                </m:r>
              </m:e>
              <m:sub>
                <m:r>
                  <w:rPr>
                    <w:rFonts w:ascii="Cambria Math" w:hAnsi="Cambria Math"/>
                  </w:rPr>
                  <m:t>eq</m:t>
                </m:r>
              </m:sub>
            </m:sSub>
            <m:sSup>
              <m:sSupPr>
                <m:ctrlPr>
                  <w:rPr>
                    <w:rFonts w:ascii="Cambria Math" w:hAnsi="Cambria Math"/>
                  </w:rPr>
                </m:ctrlPr>
              </m:sSupPr>
              <m:e>
                <m:sSub>
                  <m:sSubPr>
                    <m:ctrlPr>
                      <w:rPr>
                        <w:rFonts w:ascii="Cambria Math" w:hAnsi="Cambria Math"/>
                      </w:rPr>
                    </m:ctrlPr>
                  </m:sSubPr>
                  <m:e>
                    <m:r>
                      <w:rPr>
                        <w:rFonts w:ascii="Cambria Math" w:hAnsi="Cambria Math"/>
                      </w:rPr>
                      <m:t>a</m:t>
                    </m:r>
                  </m:e>
                  <m:sub>
                    <m:r>
                      <w:rPr>
                        <w:rFonts w:ascii="Cambria Math" w:hAnsi="Cambria Math"/>
                      </w:rPr>
                      <m:t>MeOH</m:t>
                    </m:r>
                  </m:sub>
                </m:sSub>
              </m:e>
              <m:sup>
                <m:r>
                  <m:rPr>
                    <m:sty m:val="p"/>
                  </m:rPr>
                  <w:rPr>
                    <w:rFonts w:ascii="Cambria Math" w:hAnsi="Cambria Math"/>
                  </w:rPr>
                  <m:t>2</m:t>
                </m:r>
              </m:sup>
            </m:sSup>
          </m:den>
        </m:f>
        <m:r>
          <m:rPr>
            <m:sty m:val="p"/>
          </m:rPr>
          <w:rPr>
            <w:rFonts w:ascii="Cambria Math" w:hAnsi="Cambria Math"/>
          </w:rPr>
          <m:t>)</m:t>
        </m:r>
      </m:oMath>
      <w:r w:rsidRPr="007C4401">
        <w:tab/>
        <w:t>(1)</w:t>
      </w:r>
    </w:p>
    <w:p w14:paraId="5B354966" w14:textId="77777777" w:rsidR="003E4796" w:rsidRDefault="003E4796" w:rsidP="003E4796">
      <w:pPr>
        <w:rPr>
          <w:lang w:val="de-DE"/>
        </w:rPr>
      </w:pPr>
    </w:p>
    <w:p w14:paraId="264DC1E5" w14:textId="77777777" w:rsidR="003E4796" w:rsidRDefault="003E4796" w:rsidP="00645882">
      <w:pPr>
        <w:pStyle w:val="Heading3"/>
        <w:rPr>
          <w:lang w:val="de-DE"/>
        </w:rPr>
      </w:pPr>
      <w:r>
        <w:rPr>
          <w:lang w:val="de-DE"/>
        </w:rPr>
        <w:t>References</w:t>
      </w:r>
    </w:p>
    <w:p w14:paraId="101440FE" w14:textId="77777777" w:rsidR="00645882" w:rsidRPr="00645882" w:rsidRDefault="00645882" w:rsidP="00645882">
      <w:pPr>
        <w:pStyle w:val="Text"/>
        <w:rPr>
          <w:lang w:val="de-DE"/>
        </w:rPr>
      </w:pPr>
      <w:r>
        <w:rPr>
          <w:lang w:val="de-DE"/>
        </w:rPr>
        <w:t>Follow IEEE formats.</w:t>
      </w:r>
    </w:p>
    <w:p w14:paraId="740DF8BB" w14:textId="77777777" w:rsidR="003E0B7B" w:rsidRDefault="00095906" w:rsidP="00095906">
      <w:pPr>
        <w:pStyle w:val="Heading1"/>
      </w:pPr>
      <w:r>
        <w:t>Conclusion</w:t>
      </w:r>
    </w:p>
    <w:p w14:paraId="570C216F" w14:textId="77777777" w:rsidR="002C7E96" w:rsidRPr="007C4401" w:rsidRDefault="002C7E96" w:rsidP="002C7E96">
      <w:pPr>
        <w:pStyle w:val="Text"/>
      </w:pPr>
      <w:r w:rsidRPr="007C4401">
        <w:t>How to use this document?</w:t>
      </w:r>
    </w:p>
    <w:p w14:paraId="076B70C6" w14:textId="77777777" w:rsidR="002C7E96" w:rsidRPr="007C4401" w:rsidRDefault="002C7E96" w:rsidP="002C7E96">
      <w:pPr>
        <w:pStyle w:val="Text"/>
      </w:pPr>
      <w:r w:rsidRPr="007C4401">
        <w:t>•</w:t>
      </w:r>
      <w:r w:rsidRPr="007C4401">
        <w:tab/>
        <w:t xml:space="preserve">Press </w:t>
      </w:r>
      <w:proofErr w:type="spellStart"/>
      <w:r w:rsidRPr="007C4401">
        <w:t>Ctrl+A</w:t>
      </w:r>
      <w:proofErr w:type="spellEnd"/>
      <w:r w:rsidRPr="007C4401">
        <w:t xml:space="preserve"> to select all text then delete.</w:t>
      </w:r>
    </w:p>
    <w:p w14:paraId="3FD2206A" w14:textId="77777777" w:rsidR="002C7E96" w:rsidRPr="007C4401" w:rsidRDefault="002C7E96" w:rsidP="00CF6497">
      <w:pPr>
        <w:pStyle w:val="Text"/>
        <w:ind w:left="720" w:hanging="518"/>
      </w:pPr>
      <w:r w:rsidRPr="007C4401">
        <w:t>•</w:t>
      </w:r>
      <w:r w:rsidRPr="007C4401">
        <w:tab/>
        <w:t>Start writing your paper then select the appropriate style for each paragraph from style menu or make a copy of the whole paper text and paste it here, then select the appropriate style for each paragraph. (It is recommended to remove any special formatting before using paste)</w:t>
      </w:r>
    </w:p>
    <w:p w14:paraId="7B325D18" w14:textId="77777777" w:rsidR="002C7E96" w:rsidRPr="007C4401" w:rsidRDefault="002C7E96" w:rsidP="002C7E96">
      <w:pPr>
        <w:pStyle w:val="Text"/>
      </w:pPr>
      <w:r w:rsidRPr="007C4401">
        <w:t>•</w:t>
      </w:r>
      <w:r w:rsidRPr="007C4401">
        <w:tab/>
        <w:t xml:space="preserve">Save your paper with different name not to overwrite the original document. </w:t>
      </w:r>
    </w:p>
    <w:p w14:paraId="562A52B6" w14:textId="77777777" w:rsidR="002C7E96" w:rsidRPr="007C4401" w:rsidRDefault="002C7E96" w:rsidP="002C7E96">
      <w:pPr>
        <w:pStyle w:val="Text"/>
      </w:pPr>
      <w:r w:rsidRPr="007C4401">
        <w:t>•</w:t>
      </w:r>
      <w:r w:rsidRPr="007C4401">
        <w:tab/>
        <w:t xml:space="preserve">Use only simple format for your paper. (List) </w:t>
      </w:r>
    </w:p>
    <w:p w14:paraId="30B3E6A9" w14:textId="77777777" w:rsidR="003B5A5B" w:rsidRPr="003B5A5B" w:rsidRDefault="003B5A5B" w:rsidP="00701264">
      <w:pPr>
        <w:pStyle w:val="Acknow"/>
      </w:pPr>
      <w:r w:rsidRPr="00701264">
        <w:t>acknowledgement</w:t>
      </w:r>
      <w:r w:rsidRPr="003B5A5B">
        <w:t xml:space="preserve"> (acknow)</w:t>
      </w:r>
    </w:p>
    <w:p w14:paraId="00A4B35F" w14:textId="77777777" w:rsidR="003B5A5B" w:rsidRPr="007C4401" w:rsidRDefault="003B5A5B" w:rsidP="003B5A5B">
      <w:pPr>
        <w:pStyle w:val="Text"/>
      </w:pPr>
      <w:r w:rsidRPr="007C4401">
        <w:t xml:space="preserve">The acknowledgements come at the end of an article after the conclusions and before the references </w:t>
      </w:r>
    </w:p>
    <w:p w14:paraId="4981EC0C" w14:textId="77777777" w:rsidR="003B5A5B" w:rsidRPr="00701264" w:rsidRDefault="00701264" w:rsidP="00701264">
      <w:pPr>
        <w:pStyle w:val="References"/>
      </w:pPr>
      <w:r w:rsidRPr="00701264">
        <w:t xml:space="preserve">references </w:t>
      </w:r>
    </w:p>
    <w:p w14:paraId="18496C78" w14:textId="77777777" w:rsidR="002565E1" w:rsidRPr="002565E1" w:rsidRDefault="002565E1" w:rsidP="00E95CC6">
      <w:pPr>
        <w:pStyle w:val="referenceitem"/>
      </w:pPr>
      <w:r w:rsidRPr="002565E1">
        <w:t>G. Eason, B. Noble, and I. N. Sneddon, “On certain integrals of Lipschitz-Hankel type involving products of Bessel functions,” Phil. Trans. Roy. Soc. London, vol. A247, pp. 529–551, April 1955. (references)</w:t>
      </w:r>
    </w:p>
    <w:p w14:paraId="53D2E9F2" w14:textId="77777777" w:rsidR="002565E1" w:rsidRPr="002565E1" w:rsidRDefault="002565E1" w:rsidP="00E95CC6">
      <w:pPr>
        <w:pStyle w:val="referenceitem"/>
      </w:pPr>
      <w:r w:rsidRPr="002565E1">
        <w:t>J. Clerk Maxwell, A Treatise on Electricity and Magnetism, 3rd ed., vol. 2. Oxford: Clarendon, 1892, pp.68–73.</w:t>
      </w:r>
    </w:p>
    <w:p w14:paraId="5D65C526" w14:textId="77777777" w:rsidR="002565E1" w:rsidRPr="002565E1" w:rsidRDefault="002565E1" w:rsidP="00E95CC6">
      <w:pPr>
        <w:pStyle w:val="referenceitem"/>
      </w:pPr>
      <w:r w:rsidRPr="002565E1">
        <w:t>I. S. Jacobs and C. P. Bean, “Fine particles, thin films and exchange anisotropy,” in Magnetism, vol. III, G. T. Rado and H. Suhl, Eds. New York: Academic, 1963, pp. 271–350.</w:t>
      </w:r>
    </w:p>
    <w:p w14:paraId="244933A6" w14:textId="77777777" w:rsidR="002565E1" w:rsidRPr="002565E1" w:rsidRDefault="002565E1" w:rsidP="00E95CC6">
      <w:pPr>
        <w:pStyle w:val="referenceitem"/>
      </w:pPr>
      <w:r w:rsidRPr="002565E1">
        <w:t xml:space="preserve">K. Elissa, “Title </w:t>
      </w:r>
      <w:r w:rsidRPr="00E95CC6">
        <w:t>of</w:t>
      </w:r>
      <w:r w:rsidRPr="002565E1">
        <w:t xml:space="preserve"> paper if known,” unpublished.</w:t>
      </w:r>
    </w:p>
    <w:p w14:paraId="274F2FE9" w14:textId="77777777" w:rsidR="002565E1" w:rsidRPr="002565E1" w:rsidRDefault="002565E1" w:rsidP="00E95CC6">
      <w:pPr>
        <w:pStyle w:val="referenceitem"/>
      </w:pPr>
      <w:r w:rsidRPr="002565E1">
        <w:t>R. Nicole, “Title of paper with only first word capitalized,” J. Name Stand. Abbrev., in press.</w:t>
      </w:r>
    </w:p>
    <w:p w14:paraId="23EDD7DC" w14:textId="77777777" w:rsidR="002565E1" w:rsidRPr="002565E1" w:rsidRDefault="002565E1" w:rsidP="00E95CC6">
      <w:pPr>
        <w:pStyle w:val="referenceitem"/>
      </w:pPr>
      <w:r w:rsidRPr="002565E1">
        <w:lastRenderedPageBreak/>
        <w:t>Y. Yorozu, M. Hirano, K. Oka, and Y. Tagawa, “Electron spectroscopy studies on magneto-optical media and plastic substrate interface,” IEEE Transl. J. Magn. Japan, vol. 2, pp. 740–741, August 1987 [Digests 9th Annual Conf. Magnetics Japan, p. 301, 1982].</w:t>
      </w:r>
    </w:p>
    <w:p w14:paraId="767EE112" w14:textId="77777777" w:rsidR="003B5A5B" w:rsidRPr="002565E1" w:rsidRDefault="002565E1" w:rsidP="00E95CC6">
      <w:pPr>
        <w:pStyle w:val="referenceitem"/>
      </w:pPr>
      <w:r w:rsidRPr="002565E1">
        <w:t>M. Young, The Technical Writer’s Handbook. Mill Valley, CA: University Science, 1989.</w:t>
      </w:r>
    </w:p>
    <w:sectPr w:rsidR="003B5A5B" w:rsidRPr="002565E1" w:rsidSect="0093369D">
      <w:headerReference w:type="default" r:id="rId9"/>
      <w:footerReference w:type="default" r:id="rId10"/>
      <w:pgSz w:w="11906" w:h="16838" w:code="9"/>
      <w:pgMar w:top="1440" w:right="1440" w:bottom="1440" w:left="1440" w:header="864" w:footer="115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35F34E" w14:textId="77777777" w:rsidR="00F34FE3" w:rsidRDefault="00F34FE3" w:rsidP="009E05F5">
      <w:r>
        <w:separator/>
      </w:r>
    </w:p>
  </w:endnote>
  <w:endnote w:type="continuationSeparator" w:id="0">
    <w:p w14:paraId="49B81775" w14:textId="77777777" w:rsidR="00F34FE3" w:rsidRDefault="00F34FE3" w:rsidP="009E05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4824" w14:textId="77777777" w:rsidR="008E6569" w:rsidRDefault="00000000">
    <w:pPr>
      <w:pStyle w:val="Footer"/>
    </w:pPr>
    <w:r>
      <w:rPr>
        <w:b/>
      </w:rPr>
      <w:pict w14:anchorId="3576D455">
        <v:rect id="_x0000_i1028" style="width:451.3pt;height:1pt" o:hralign="center" o:hrstd="t" o:hrnoshade="t" o:hr="t" fillcolor="black [3213]" stroked="f"/>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D34BAC" w14:textId="77777777" w:rsidR="00F34FE3" w:rsidRPr="00F617DC" w:rsidRDefault="00F34FE3" w:rsidP="00F617DC">
      <w:pPr>
        <w:pStyle w:val="Footer"/>
      </w:pPr>
    </w:p>
  </w:footnote>
  <w:footnote w:type="continuationSeparator" w:id="0">
    <w:p w14:paraId="408A06D3" w14:textId="77777777" w:rsidR="00F34FE3" w:rsidRDefault="00F34FE3" w:rsidP="009E05F5">
      <w:r>
        <w:continuationSeparator/>
      </w:r>
    </w:p>
  </w:footnote>
  <w:footnote w:type="continuationNotice" w:id="1">
    <w:p w14:paraId="1EA23B71" w14:textId="77777777" w:rsidR="00F34FE3" w:rsidRDefault="00F34F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532D2" w14:textId="354D9B40" w:rsidR="00A27C8F" w:rsidRPr="0093369D" w:rsidRDefault="00CA64DB" w:rsidP="00D5728E">
    <w:pPr>
      <w:pStyle w:val="Header"/>
    </w:pPr>
    <w:r>
      <w:rPr>
        <w:b/>
        <w:smallCaps/>
        <w:noProof/>
      </w:rPr>
      <w:drawing>
        <wp:inline distT="0" distB="0" distL="0" distR="0" wp14:anchorId="092CF1D6" wp14:editId="75FDA60B">
          <wp:extent cx="1097280" cy="74676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4236" cy="778716"/>
                  </a:xfrm>
                  <a:prstGeom prst="rect">
                    <a:avLst/>
                  </a:prstGeom>
                  <a:noFill/>
                  <a:ln>
                    <a:noFill/>
                  </a:ln>
                </pic:spPr>
              </pic:pic>
            </a:graphicData>
          </a:graphic>
        </wp:inline>
      </w:drawing>
    </w:r>
    <w:r w:rsidR="00F6096B" w:rsidRPr="00F6096B">
      <w:rPr>
        <w:b/>
        <w:smallCaps/>
        <w:noProof/>
      </w:rPr>
      <w:t xml:space="preserve">International Conference on Engineering Professional Ethics and </w:t>
    </w:r>
    <w:r>
      <w:rPr>
        <w:b/>
        <w:smallCaps/>
        <w:noProof/>
      </w:rPr>
      <w:ptab w:relativeTo="margin" w:alignment="left" w:leader="none"/>
    </w:r>
    <w:r>
      <w:rPr>
        <w:b/>
        <w:smallCaps/>
        <w:noProof/>
      </w:rPr>
      <w:t xml:space="preserve">                                          </w:t>
    </w:r>
    <w:r w:rsidR="00F6096B" w:rsidRPr="00F6096B">
      <w:rPr>
        <w:b/>
        <w:smallCaps/>
        <w:noProof/>
      </w:rPr>
      <w:t>Education(ICEPEE’2</w:t>
    </w:r>
    <w:r w:rsidR="0025130D">
      <w:rPr>
        <w:b/>
        <w:smallCaps/>
        <w:noProof/>
      </w:rPr>
      <w:t>3</w:t>
    </w:r>
    <w:r w:rsidR="00F6096B" w:rsidRPr="00F6096B">
      <w:rPr>
        <w:b/>
        <w:smallCaps/>
        <w:noProof/>
      </w:rPr>
      <w:t>)</w:t>
    </w:r>
    <w:r w:rsidR="008D563E">
      <w:rPr>
        <w:b/>
      </w:rPr>
      <w:tab/>
    </w:r>
    <w:r w:rsidR="00E449B7">
      <w:rPr>
        <w:i/>
      </w:rPr>
      <w:t xml:space="preserve"> </w:t>
    </w:r>
  </w:p>
  <w:p w14:paraId="0C4B56AB" w14:textId="77777777" w:rsidR="00EC2427" w:rsidRPr="00466AE8" w:rsidRDefault="00000000" w:rsidP="00EC2427">
    <w:pPr>
      <w:pStyle w:val="Header"/>
      <w:rPr>
        <w:b/>
      </w:rPr>
    </w:pPr>
    <w:r>
      <w:rPr>
        <w:b/>
      </w:rPr>
      <w:pict w14:anchorId="7723DA33">
        <v:rect id="_x0000_i1027" style="width:451.3pt;height:1pt" o:hralign="center" o:hrstd="t" o:hrnoshade="t" o:hr="t" fillcolor="black [3213]"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729A9"/>
    <w:multiLevelType w:val="multilevel"/>
    <w:tmpl w:val="C76E732C"/>
    <w:lvl w:ilvl="0">
      <w:start w:val="1"/>
      <w:numFmt w:val="decimal"/>
      <w:pStyle w:val="Heading1"/>
      <w:lvlText w:val="%1."/>
      <w:lvlJc w:val="left"/>
      <w:pPr>
        <w:tabs>
          <w:tab w:val="num" w:pos="288"/>
        </w:tabs>
        <w:ind w:left="0" w:firstLine="0"/>
      </w:pPr>
      <w:rPr>
        <w:rFonts w:ascii="Times New Roman" w:hAnsi="Times New Roman" w:cs="Times New Roman" w:hint="default"/>
        <w:b/>
        <w:sz w:val="24"/>
        <w:szCs w:val="24"/>
      </w:rPr>
    </w:lvl>
    <w:lvl w:ilvl="1">
      <w:start w:val="1"/>
      <w:numFmt w:val="decimal"/>
      <w:pStyle w:val="Heading2"/>
      <w:lvlText w:val="%1.%2"/>
      <w:lvlJc w:val="left"/>
      <w:pPr>
        <w:tabs>
          <w:tab w:val="num" w:pos="954"/>
        </w:tabs>
        <w:ind w:left="954" w:hanging="504"/>
      </w:pPr>
      <w:rPr>
        <w:rFonts w:ascii="Times New Roman" w:hAnsi="Times New Roman" w:cs="Times New Roman" w:hint="default"/>
        <w:b/>
        <w:bCs w:val="0"/>
        <w:i/>
        <w:iCs w:val="0"/>
        <w:caps w:val="0"/>
        <w:smallCaps w:val="0"/>
        <w:strike w:val="0"/>
        <w:dstrike w:val="0"/>
        <w:noProof w:val="0"/>
        <w:snapToGrid w:val="0"/>
        <w:vanish w:val="0"/>
        <w:color w:val="000000"/>
        <w:spacing w:val="0"/>
        <w:w w:val="0"/>
        <w:kern w:val="0"/>
        <w:position w:val="0"/>
        <w:sz w:val="24"/>
        <w:szCs w:val="24"/>
        <w:u w:val="none"/>
        <w:vertAlign w:val="baseline"/>
        <w:em w:val="none"/>
      </w:rPr>
    </w:lvl>
    <w:lvl w:ilvl="2">
      <w:start w:val="1"/>
      <w:numFmt w:val="decimal"/>
      <w:pStyle w:val="Heading3"/>
      <w:lvlText w:val="2.1.%3."/>
      <w:lvlJc w:val="left"/>
      <w:pPr>
        <w:tabs>
          <w:tab w:val="num" w:pos="576"/>
        </w:tabs>
        <w:ind w:left="0" w:firstLine="0"/>
      </w:pPr>
      <w:rPr>
        <w:rFonts w:hint="default"/>
        <w:b/>
        <w:i/>
        <w:sz w:val="22"/>
        <w:szCs w:val="22"/>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 w15:restartNumberingAfterBreak="0">
    <w:nsid w:val="49B30FF4"/>
    <w:multiLevelType w:val="hybridMultilevel"/>
    <w:tmpl w:val="0A664406"/>
    <w:lvl w:ilvl="0" w:tplc="C7DAAE9C">
      <w:start w:val="1"/>
      <w:numFmt w:val="decimal"/>
      <w:lvlText w:val="%1."/>
      <w:lvlJc w:val="left"/>
      <w:pPr>
        <w:tabs>
          <w:tab w:val="num" w:pos="720"/>
        </w:tabs>
        <w:ind w:left="720" w:hanging="360"/>
      </w:pPr>
      <w:rPr>
        <w:rFonts w:hint="default"/>
      </w:rPr>
    </w:lvl>
    <w:lvl w:ilvl="1" w:tplc="1900704C">
      <w:start w:val="2"/>
      <w:numFmt w:val="decimal"/>
      <w:pStyle w:val="Subheading"/>
      <w:lvlText w:val="%2.1."/>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52CA544A"/>
    <w:multiLevelType w:val="singleLevel"/>
    <w:tmpl w:val="A5E82D04"/>
    <w:lvl w:ilvl="0">
      <w:start w:val="1"/>
      <w:numFmt w:val="decimal"/>
      <w:pStyle w:val="referenceitem"/>
      <w:lvlText w:val="[%1]"/>
      <w:lvlJc w:val="left"/>
      <w:pPr>
        <w:tabs>
          <w:tab w:val="num" w:pos="360"/>
        </w:tabs>
        <w:ind w:left="360" w:hanging="360"/>
      </w:pPr>
      <w:rPr>
        <w:rFonts w:ascii="Times New Roman" w:hAnsi="Times New Roman" w:cs="Times New Roman" w:hint="default"/>
        <w:b w:val="0"/>
        <w:bCs w:val="0"/>
        <w:i w:val="0"/>
        <w:iCs w:val="0"/>
        <w:sz w:val="22"/>
        <w:szCs w:val="22"/>
      </w:rPr>
    </w:lvl>
  </w:abstractNum>
  <w:num w:numId="1" w16cid:durableId="219875332">
    <w:abstractNumId w:val="0"/>
  </w:num>
  <w:num w:numId="2" w16cid:durableId="170418655">
    <w:abstractNumId w:val="0"/>
  </w:num>
  <w:num w:numId="3" w16cid:durableId="1612860934">
    <w:abstractNumId w:val="1"/>
  </w:num>
  <w:num w:numId="4" w16cid:durableId="517278049">
    <w:abstractNumId w:val="0"/>
  </w:num>
  <w:num w:numId="5" w16cid:durableId="802695850">
    <w:abstractNumId w:val="0"/>
  </w:num>
  <w:num w:numId="6" w16cid:durableId="17358102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1tjAxNzE3MzQzMDBR0lEKTi0uzszPAykwrAUAAF03YiwAAAA="/>
  </w:docVars>
  <w:rsids>
    <w:rsidRoot w:val="009E05F5"/>
    <w:rsid w:val="000525FD"/>
    <w:rsid w:val="00063DC6"/>
    <w:rsid w:val="00095906"/>
    <w:rsid w:val="000D3AA4"/>
    <w:rsid w:val="000E648D"/>
    <w:rsid w:val="001043FF"/>
    <w:rsid w:val="00115EE0"/>
    <w:rsid w:val="0011610D"/>
    <w:rsid w:val="00125A1F"/>
    <w:rsid w:val="00126C6A"/>
    <w:rsid w:val="00137CC9"/>
    <w:rsid w:val="00160A06"/>
    <w:rsid w:val="001A1D20"/>
    <w:rsid w:val="001A6FD3"/>
    <w:rsid w:val="001E4537"/>
    <w:rsid w:val="001F0DF6"/>
    <w:rsid w:val="00205DCA"/>
    <w:rsid w:val="00206940"/>
    <w:rsid w:val="00211E1D"/>
    <w:rsid w:val="0021474B"/>
    <w:rsid w:val="00223DC9"/>
    <w:rsid w:val="00237406"/>
    <w:rsid w:val="0025130D"/>
    <w:rsid w:val="002565E1"/>
    <w:rsid w:val="00256F4D"/>
    <w:rsid w:val="002747FE"/>
    <w:rsid w:val="002921EC"/>
    <w:rsid w:val="002A2FB0"/>
    <w:rsid w:val="002A7A8D"/>
    <w:rsid w:val="002C7E96"/>
    <w:rsid w:val="00337FBC"/>
    <w:rsid w:val="00350426"/>
    <w:rsid w:val="00366BC5"/>
    <w:rsid w:val="003B5A5B"/>
    <w:rsid w:val="003E0B7B"/>
    <w:rsid w:val="003E4796"/>
    <w:rsid w:val="00422E4F"/>
    <w:rsid w:val="004509F1"/>
    <w:rsid w:val="00450B84"/>
    <w:rsid w:val="004545A5"/>
    <w:rsid w:val="00466AE8"/>
    <w:rsid w:val="005608F6"/>
    <w:rsid w:val="005F23B6"/>
    <w:rsid w:val="006253C4"/>
    <w:rsid w:val="00630B05"/>
    <w:rsid w:val="0063586D"/>
    <w:rsid w:val="006448D7"/>
    <w:rsid w:val="00645882"/>
    <w:rsid w:val="00660930"/>
    <w:rsid w:val="006B35BE"/>
    <w:rsid w:val="006D1ACF"/>
    <w:rsid w:val="00701264"/>
    <w:rsid w:val="00735B1C"/>
    <w:rsid w:val="00740E05"/>
    <w:rsid w:val="00741ED3"/>
    <w:rsid w:val="0074413F"/>
    <w:rsid w:val="00760B79"/>
    <w:rsid w:val="00782CC7"/>
    <w:rsid w:val="007B3D4B"/>
    <w:rsid w:val="007C52D3"/>
    <w:rsid w:val="0083147E"/>
    <w:rsid w:val="0083343F"/>
    <w:rsid w:val="00834B6B"/>
    <w:rsid w:val="008367AF"/>
    <w:rsid w:val="008644A2"/>
    <w:rsid w:val="00872A02"/>
    <w:rsid w:val="00872B8E"/>
    <w:rsid w:val="00872FC9"/>
    <w:rsid w:val="008D1F53"/>
    <w:rsid w:val="008D563E"/>
    <w:rsid w:val="008E6569"/>
    <w:rsid w:val="008E747B"/>
    <w:rsid w:val="008F5E58"/>
    <w:rsid w:val="0091566E"/>
    <w:rsid w:val="00917077"/>
    <w:rsid w:val="00925DFE"/>
    <w:rsid w:val="0093037A"/>
    <w:rsid w:val="0093369D"/>
    <w:rsid w:val="009568C7"/>
    <w:rsid w:val="00966323"/>
    <w:rsid w:val="00971F41"/>
    <w:rsid w:val="00980E09"/>
    <w:rsid w:val="00982287"/>
    <w:rsid w:val="00985835"/>
    <w:rsid w:val="009949F2"/>
    <w:rsid w:val="00995172"/>
    <w:rsid w:val="009A1668"/>
    <w:rsid w:val="009E05F5"/>
    <w:rsid w:val="00A10C02"/>
    <w:rsid w:val="00A117C7"/>
    <w:rsid w:val="00A20109"/>
    <w:rsid w:val="00A27C8F"/>
    <w:rsid w:val="00A4503A"/>
    <w:rsid w:val="00A50338"/>
    <w:rsid w:val="00A509B6"/>
    <w:rsid w:val="00A6128C"/>
    <w:rsid w:val="00A61C1A"/>
    <w:rsid w:val="00A974C8"/>
    <w:rsid w:val="00AC3431"/>
    <w:rsid w:val="00AC3C21"/>
    <w:rsid w:val="00B25768"/>
    <w:rsid w:val="00B428F7"/>
    <w:rsid w:val="00B53BB2"/>
    <w:rsid w:val="00B855E4"/>
    <w:rsid w:val="00B87617"/>
    <w:rsid w:val="00B91C72"/>
    <w:rsid w:val="00BF35DF"/>
    <w:rsid w:val="00C7545D"/>
    <w:rsid w:val="00CA5B7B"/>
    <w:rsid w:val="00CA64DB"/>
    <w:rsid w:val="00CF6497"/>
    <w:rsid w:val="00D1279C"/>
    <w:rsid w:val="00D20970"/>
    <w:rsid w:val="00D32938"/>
    <w:rsid w:val="00D33C9F"/>
    <w:rsid w:val="00D51870"/>
    <w:rsid w:val="00D55FC2"/>
    <w:rsid w:val="00D5728E"/>
    <w:rsid w:val="00D72685"/>
    <w:rsid w:val="00D75292"/>
    <w:rsid w:val="00D7592F"/>
    <w:rsid w:val="00D93BEE"/>
    <w:rsid w:val="00DE3ECC"/>
    <w:rsid w:val="00E04559"/>
    <w:rsid w:val="00E44731"/>
    <w:rsid w:val="00E449B7"/>
    <w:rsid w:val="00E628A9"/>
    <w:rsid w:val="00E70EFB"/>
    <w:rsid w:val="00E9223D"/>
    <w:rsid w:val="00E95CC6"/>
    <w:rsid w:val="00EA2B18"/>
    <w:rsid w:val="00EC2427"/>
    <w:rsid w:val="00ED28BD"/>
    <w:rsid w:val="00EF72EE"/>
    <w:rsid w:val="00F01689"/>
    <w:rsid w:val="00F05D60"/>
    <w:rsid w:val="00F34FE3"/>
    <w:rsid w:val="00F53BD7"/>
    <w:rsid w:val="00F6096B"/>
    <w:rsid w:val="00F617DC"/>
    <w:rsid w:val="00F653E9"/>
    <w:rsid w:val="00F8436C"/>
    <w:rsid w:val="00F86D21"/>
    <w:rsid w:val="00FC0B30"/>
    <w:rsid w:val="00FC2584"/>
    <w:rsid w:val="00FD7490"/>
    <w:rsid w:val="00FE1470"/>
    <w:rsid w:val="00FF1D40"/>
    <w:rsid w:val="00FF6436"/>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65D812"/>
  <w15:chartTrackingRefBased/>
  <w15:docId w15:val="{CD1862FD-0CC0-4355-9B85-FB3DC78CE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5A5B"/>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uiPriority w:val="9"/>
    <w:qFormat/>
    <w:rsid w:val="00A974C8"/>
    <w:pPr>
      <w:keepNext/>
      <w:numPr>
        <w:numId w:val="1"/>
      </w:numPr>
      <w:spacing w:before="240" w:after="80"/>
      <w:outlineLvl w:val="0"/>
    </w:pPr>
    <w:rPr>
      <w:b/>
      <w:smallCaps/>
      <w:kern w:val="28"/>
      <w:sz w:val="24"/>
      <w:szCs w:val="24"/>
    </w:rPr>
  </w:style>
  <w:style w:type="paragraph" w:styleId="Heading2">
    <w:name w:val="heading 2"/>
    <w:basedOn w:val="Normal"/>
    <w:next w:val="Normal"/>
    <w:link w:val="Heading2Char"/>
    <w:uiPriority w:val="9"/>
    <w:unhideWhenUsed/>
    <w:qFormat/>
    <w:rsid w:val="00645882"/>
    <w:pPr>
      <w:keepNext/>
      <w:numPr>
        <w:ilvl w:val="1"/>
        <w:numId w:val="1"/>
      </w:numPr>
      <w:tabs>
        <w:tab w:val="clear" w:pos="954"/>
      </w:tabs>
      <w:spacing w:before="120" w:after="120"/>
      <w:ind w:left="540"/>
      <w:outlineLvl w:val="1"/>
    </w:pPr>
    <w:rPr>
      <w:b/>
      <w:i/>
      <w:iCs/>
      <w:sz w:val="22"/>
      <w:szCs w:val="22"/>
    </w:rPr>
  </w:style>
  <w:style w:type="paragraph" w:styleId="Heading3">
    <w:name w:val="heading 3"/>
    <w:basedOn w:val="Normal"/>
    <w:next w:val="Normal"/>
    <w:link w:val="Heading3Char"/>
    <w:uiPriority w:val="9"/>
    <w:unhideWhenUsed/>
    <w:qFormat/>
    <w:rsid w:val="00645882"/>
    <w:pPr>
      <w:keepNext/>
      <w:keepLines/>
      <w:numPr>
        <w:ilvl w:val="2"/>
        <w:numId w:val="1"/>
      </w:numPr>
      <w:tabs>
        <w:tab w:val="clear" w:pos="576"/>
        <w:tab w:val="num" w:pos="720"/>
      </w:tabs>
      <w:spacing w:before="120" w:after="120"/>
      <w:ind w:left="180"/>
      <w:outlineLvl w:val="2"/>
    </w:pPr>
    <w:rPr>
      <w:rFonts w:eastAsiaTheme="majorEastAsia"/>
      <w:b/>
      <w:i/>
      <w:color w:val="000000" w:themeColor="tex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s">
    <w:name w:val="Authors"/>
    <w:basedOn w:val="Normal"/>
    <w:next w:val="Normal"/>
    <w:rsid w:val="009E05F5"/>
    <w:pPr>
      <w:framePr w:w="9072" w:hSpace="187" w:vSpace="187" w:wrap="notBeside" w:vAnchor="text" w:hAnchor="page" w:xAlign="center" w:y="1"/>
      <w:spacing w:after="320"/>
      <w:jc w:val="center"/>
    </w:pPr>
    <w:rPr>
      <w:sz w:val="22"/>
      <w:szCs w:val="22"/>
    </w:rPr>
  </w:style>
  <w:style w:type="character" w:customStyle="1" w:styleId="MemberType">
    <w:name w:val="MemberType"/>
    <w:rsid w:val="009E05F5"/>
    <w:rPr>
      <w:rFonts w:ascii="Times New Roman" w:hAnsi="Times New Roman" w:cs="Times New Roman"/>
      <w:i/>
      <w:iCs/>
      <w:sz w:val="22"/>
      <w:szCs w:val="22"/>
    </w:rPr>
  </w:style>
  <w:style w:type="paragraph" w:styleId="Title">
    <w:name w:val="Title"/>
    <w:basedOn w:val="Normal"/>
    <w:next w:val="Normal"/>
    <w:link w:val="TitleChar"/>
    <w:qFormat/>
    <w:rsid w:val="009E05F5"/>
    <w:pPr>
      <w:framePr w:w="9360" w:hSpace="187" w:vSpace="187" w:wrap="notBeside" w:vAnchor="text" w:hAnchor="page" w:xAlign="center" w:y="1"/>
      <w:jc w:val="center"/>
    </w:pPr>
    <w:rPr>
      <w:kern w:val="28"/>
      <w:sz w:val="48"/>
      <w:szCs w:val="48"/>
    </w:rPr>
  </w:style>
  <w:style w:type="character" w:customStyle="1" w:styleId="TitleChar">
    <w:name w:val="Title Char"/>
    <w:basedOn w:val="DefaultParagraphFont"/>
    <w:link w:val="Title"/>
    <w:rsid w:val="009E05F5"/>
    <w:rPr>
      <w:rFonts w:ascii="Times New Roman" w:eastAsia="Times New Roman" w:hAnsi="Times New Roman" w:cs="Times New Roman"/>
      <w:kern w:val="28"/>
      <w:sz w:val="48"/>
      <w:szCs w:val="48"/>
      <w:lang w:val="en-US"/>
    </w:rPr>
  </w:style>
  <w:style w:type="paragraph" w:styleId="FootnoteText">
    <w:name w:val="footnote text"/>
    <w:basedOn w:val="Normal"/>
    <w:link w:val="FootnoteTextChar"/>
    <w:semiHidden/>
    <w:rsid w:val="009E05F5"/>
    <w:pPr>
      <w:ind w:firstLine="202"/>
      <w:jc w:val="both"/>
    </w:pPr>
    <w:rPr>
      <w:sz w:val="16"/>
      <w:szCs w:val="16"/>
    </w:rPr>
  </w:style>
  <w:style w:type="character" w:customStyle="1" w:styleId="FootnoteTextChar">
    <w:name w:val="Footnote Text Char"/>
    <w:basedOn w:val="DefaultParagraphFont"/>
    <w:link w:val="FootnoteText"/>
    <w:semiHidden/>
    <w:rsid w:val="009E05F5"/>
    <w:rPr>
      <w:rFonts w:ascii="Times New Roman" w:eastAsia="Times New Roman" w:hAnsi="Times New Roman" w:cs="Times New Roman"/>
      <w:sz w:val="16"/>
      <w:szCs w:val="16"/>
      <w:lang w:val="en-US"/>
    </w:rPr>
  </w:style>
  <w:style w:type="paragraph" w:customStyle="1" w:styleId="Text">
    <w:name w:val="Text"/>
    <w:basedOn w:val="Normal"/>
    <w:rsid w:val="009E05F5"/>
    <w:pPr>
      <w:widowControl w:val="0"/>
      <w:spacing w:line="252" w:lineRule="auto"/>
      <w:ind w:firstLine="202"/>
      <w:jc w:val="both"/>
    </w:pPr>
  </w:style>
  <w:style w:type="paragraph" w:styleId="Header">
    <w:name w:val="header"/>
    <w:basedOn w:val="Normal"/>
    <w:link w:val="HeaderChar"/>
    <w:uiPriority w:val="99"/>
    <w:unhideWhenUsed/>
    <w:rsid w:val="00E70EFB"/>
    <w:pPr>
      <w:tabs>
        <w:tab w:val="center" w:pos="4513"/>
        <w:tab w:val="right" w:pos="9026"/>
      </w:tabs>
    </w:pPr>
  </w:style>
  <w:style w:type="character" w:customStyle="1" w:styleId="HeaderChar">
    <w:name w:val="Header Char"/>
    <w:basedOn w:val="DefaultParagraphFont"/>
    <w:link w:val="Header"/>
    <w:uiPriority w:val="99"/>
    <w:rsid w:val="00E70EFB"/>
    <w:rPr>
      <w:rFonts w:ascii="Times New Roman" w:eastAsia="Times New Roman" w:hAnsi="Times New Roman" w:cs="Times New Roman"/>
      <w:sz w:val="20"/>
      <w:szCs w:val="20"/>
      <w:lang w:val="en-US"/>
    </w:rPr>
  </w:style>
  <w:style w:type="paragraph" w:styleId="Footer">
    <w:name w:val="footer"/>
    <w:basedOn w:val="Normal"/>
    <w:link w:val="FooterChar"/>
    <w:uiPriority w:val="99"/>
    <w:unhideWhenUsed/>
    <w:rsid w:val="00E70EFB"/>
    <w:pPr>
      <w:tabs>
        <w:tab w:val="center" w:pos="4513"/>
        <w:tab w:val="right" w:pos="9026"/>
      </w:tabs>
    </w:pPr>
  </w:style>
  <w:style w:type="character" w:customStyle="1" w:styleId="FooterChar">
    <w:name w:val="Footer Char"/>
    <w:basedOn w:val="DefaultParagraphFont"/>
    <w:link w:val="Footer"/>
    <w:uiPriority w:val="99"/>
    <w:rsid w:val="00E70EFB"/>
    <w:rPr>
      <w:rFonts w:ascii="Times New Roman" w:eastAsia="Times New Roman" w:hAnsi="Times New Roman" w:cs="Times New Roman"/>
      <w:sz w:val="20"/>
      <w:szCs w:val="20"/>
      <w:lang w:val="en-US"/>
    </w:rPr>
  </w:style>
  <w:style w:type="paragraph" w:customStyle="1" w:styleId="Affilation">
    <w:name w:val="Affilation"/>
    <w:basedOn w:val="Authors"/>
    <w:rsid w:val="00B91C72"/>
    <w:pPr>
      <w:framePr w:wrap="notBeside" w:x="1285" w:y="-586"/>
      <w:spacing w:after="0"/>
    </w:pPr>
    <w:rPr>
      <w:i/>
      <w:sz w:val="20"/>
      <w:szCs w:val="20"/>
    </w:rPr>
  </w:style>
  <w:style w:type="character" w:customStyle="1" w:styleId="Heading1Char">
    <w:name w:val="Heading 1 Char"/>
    <w:basedOn w:val="DefaultParagraphFont"/>
    <w:link w:val="Heading1"/>
    <w:uiPriority w:val="9"/>
    <w:rsid w:val="00A974C8"/>
    <w:rPr>
      <w:rFonts w:ascii="Times New Roman" w:eastAsia="Times New Roman" w:hAnsi="Times New Roman" w:cs="Times New Roman"/>
      <w:b/>
      <w:smallCaps/>
      <w:kern w:val="28"/>
      <w:sz w:val="24"/>
      <w:szCs w:val="24"/>
      <w:lang w:val="en-US"/>
    </w:rPr>
  </w:style>
  <w:style w:type="paragraph" w:customStyle="1" w:styleId="Keywords">
    <w:name w:val="Keywords"/>
    <w:basedOn w:val="Normal"/>
    <w:qFormat/>
    <w:rsid w:val="007C52D3"/>
    <w:pPr>
      <w:tabs>
        <w:tab w:val="left" w:pos="630"/>
      </w:tabs>
      <w:spacing w:after="240"/>
      <w:ind w:left="288" w:right="288"/>
      <w:jc w:val="both"/>
    </w:pPr>
    <w:rPr>
      <w:i/>
      <w:sz w:val="22"/>
      <w:szCs w:val="22"/>
    </w:rPr>
  </w:style>
  <w:style w:type="character" w:customStyle="1" w:styleId="Heading3Char">
    <w:name w:val="Heading 3 Char"/>
    <w:basedOn w:val="DefaultParagraphFont"/>
    <w:link w:val="Heading3"/>
    <w:uiPriority w:val="9"/>
    <w:rsid w:val="00645882"/>
    <w:rPr>
      <w:rFonts w:ascii="Times New Roman" w:eastAsiaTheme="majorEastAsia" w:hAnsi="Times New Roman" w:cs="Times New Roman"/>
      <w:b/>
      <w:i/>
      <w:color w:val="000000" w:themeColor="text1"/>
      <w:lang w:val="en-US"/>
    </w:rPr>
  </w:style>
  <w:style w:type="paragraph" w:customStyle="1" w:styleId="Subheading">
    <w:name w:val="Subheading"/>
    <w:basedOn w:val="Normal"/>
    <w:qFormat/>
    <w:rsid w:val="00630B05"/>
    <w:pPr>
      <w:numPr>
        <w:ilvl w:val="1"/>
        <w:numId w:val="3"/>
      </w:numPr>
      <w:tabs>
        <w:tab w:val="clear" w:pos="1440"/>
      </w:tabs>
      <w:spacing w:before="120" w:after="120"/>
      <w:ind w:left="432" w:hanging="432"/>
      <w:jc w:val="both"/>
    </w:pPr>
    <w:rPr>
      <w:b/>
      <w:sz w:val="22"/>
      <w:szCs w:val="22"/>
      <w:lang w:val="de-DE"/>
    </w:rPr>
  </w:style>
  <w:style w:type="paragraph" w:customStyle="1" w:styleId="FigCaption">
    <w:name w:val="Fig_Caption"/>
    <w:basedOn w:val="Caption"/>
    <w:qFormat/>
    <w:rsid w:val="00630B05"/>
    <w:pPr>
      <w:spacing w:before="120" w:after="240"/>
      <w:ind w:left="288" w:right="288"/>
      <w:jc w:val="center"/>
    </w:pPr>
    <w:rPr>
      <w:i w:val="0"/>
      <w:iCs w:val="0"/>
      <w:color w:val="auto"/>
      <w:sz w:val="20"/>
      <w:szCs w:val="20"/>
    </w:rPr>
  </w:style>
  <w:style w:type="paragraph" w:styleId="Caption">
    <w:name w:val="caption"/>
    <w:basedOn w:val="Normal"/>
    <w:next w:val="Normal"/>
    <w:uiPriority w:val="35"/>
    <w:unhideWhenUsed/>
    <w:qFormat/>
    <w:rsid w:val="00630B05"/>
    <w:pPr>
      <w:spacing w:after="200"/>
    </w:pPr>
    <w:rPr>
      <w:i/>
      <w:iCs/>
      <w:color w:val="44546A" w:themeColor="text2"/>
      <w:sz w:val="18"/>
      <w:szCs w:val="18"/>
    </w:rPr>
  </w:style>
  <w:style w:type="character" w:customStyle="1" w:styleId="Heading2Char">
    <w:name w:val="Heading 2 Char"/>
    <w:basedOn w:val="DefaultParagraphFont"/>
    <w:link w:val="Heading2"/>
    <w:uiPriority w:val="9"/>
    <w:rsid w:val="00645882"/>
    <w:rPr>
      <w:rFonts w:ascii="Times New Roman" w:eastAsia="Times New Roman" w:hAnsi="Times New Roman" w:cs="Times New Roman"/>
      <w:b/>
      <w:i/>
      <w:iCs/>
      <w:lang w:val="en-US"/>
    </w:rPr>
  </w:style>
  <w:style w:type="table" w:styleId="TableGrid">
    <w:name w:val="Table Grid"/>
    <w:basedOn w:val="TableNormal"/>
    <w:uiPriority w:val="59"/>
    <w:rsid w:val="00D72685"/>
    <w:pPr>
      <w:spacing w:after="0" w:line="240" w:lineRule="auto"/>
    </w:pPr>
    <w:rPr>
      <w:rFonts w:ascii="Times New Roman" w:eastAsia="Times New Roma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Caption">
    <w:name w:val="Table_Caption"/>
    <w:basedOn w:val="Caption"/>
    <w:qFormat/>
    <w:rsid w:val="00D72685"/>
    <w:pPr>
      <w:spacing w:before="240" w:after="120"/>
      <w:ind w:left="288" w:right="288"/>
      <w:jc w:val="center"/>
    </w:pPr>
    <w:rPr>
      <w:i w:val="0"/>
      <w:iCs w:val="0"/>
      <w:color w:val="auto"/>
      <w:sz w:val="20"/>
      <w:szCs w:val="20"/>
    </w:rPr>
  </w:style>
  <w:style w:type="paragraph" w:customStyle="1" w:styleId="equation">
    <w:name w:val="equation"/>
    <w:basedOn w:val="Normal"/>
    <w:next w:val="Normal"/>
    <w:rsid w:val="003E0B7B"/>
    <w:pPr>
      <w:tabs>
        <w:tab w:val="right" w:pos="8505"/>
      </w:tabs>
      <w:spacing w:before="120" w:after="120"/>
      <w:ind w:left="680" w:firstLine="432"/>
    </w:pPr>
    <w:rPr>
      <w:sz w:val="22"/>
      <w:szCs w:val="22"/>
      <w:lang w:val="de-DE"/>
    </w:rPr>
  </w:style>
  <w:style w:type="paragraph" w:customStyle="1" w:styleId="Acknow">
    <w:name w:val="Acknow"/>
    <w:basedOn w:val="Normal"/>
    <w:next w:val="Normal"/>
    <w:rsid w:val="003B5A5B"/>
    <w:pPr>
      <w:keepNext/>
      <w:spacing w:before="240" w:after="120"/>
      <w:jc w:val="both"/>
      <w:outlineLvl w:val="0"/>
    </w:pPr>
    <w:rPr>
      <w:rFonts w:cs="Arial"/>
      <w:b/>
      <w:bCs/>
      <w:smallCaps/>
      <w:kern w:val="32"/>
      <w:sz w:val="22"/>
      <w:szCs w:val="22"/>
      <w:lang w:val="de-DE"/>
    </w:rPr>
  </w:style>
  <w:style w:type="paragraph" w:customStyle="1" w:styleId="References">
    <w:name w:val="References"/>
    <w:basedOn w:val="Normal"/>
    <w:qFormat/>
    <w:rsid w:val="00701264"/>
    <w:pPr>
      <w:keepNext/>
      <w:spacing w:before="240" w:after="120"/>
      <w:jc w:val="both"/>
      <w:outlineLvl w:val="0"/>
    </w:pPr>
    <w:rPr>
      <w:rFonts w:cs="Arial"/>
      <w:b/>
      <w:bCs/>
      <w:smallCaps/>
      <w:kern w:val="32"/>
      <w:sz w:val="22"/>
      <w:szCs w:val="22"/>
      <w:lang w:val="de-DE"/>
    </w:rPr>
  </w:style>
  <w:style w:type="paragraph" w:customStyle="1" w:styleId="references0">
    <w:name w:val="references"/>
    <w:rsid w:val="002565E1"/>
    <w:pPr>
      <w:tabs>
        <w:tab w:val="num" w:pos="360"/>
      </w:tabs>
      <w:spacing w:after="50" w:line="180" w:lineRule="exact"/>
      <w:ind w:left="360" w:hanging="360"/>
      <w:jc w:val="both"/>
    </w:pPr>
    <w:rPr>
      <w:rFonts w:ascii="Times New Roman" w:eastAsia="MS Mincho" w:hAnsi="Times New Roman" w:cs="Times New Roman"/>
      <w:noProof/>
      <w:sz w:val="16"/>
      <w:szCs w:val="16"/>
      <w:lang w:val="en-US"/>
    </w:rPr>
  </w:style>
  <w:style w:type="paragraph" w:customStyle="1" w:styleId="referenceitem">
    <w:name w:val="referenceitem"/>
    <w:basedOn w:val="Normal"/>
    <w:rsid w:val="00E95CC6"/>
    <w:pPr>
      <w:numPr>
        <w:numId w:val="6"/>
      </w:numPr>
      <w:tabs>
        <w:tab w:val="clear" w:pos="360"/>
        <w:tab w:val="left" w:pos="540"/>
      </w:tabs>
      <w:ind w:left="540" w:hanging="540"/>
      <w:jc w:val="both"/>
    </w:pPr>
    <w:rPr>
      <w:rFonts w:ascii="Times" w:hAnsi="Times"/>
      <w:snapToGrid w:val="0"/>
      <w:color w:val="000000" w:themeColor="text1"/>
      <w:sz w:val="22"/>
      <w:szCs w:val="22"/>
      <w:lang w:val="de-DE"/>
    </w:rPr>
  </w:style>
  <w:style w:type="paragraph" w:styleId="Subtitle">
    <w:name w:val="Subtitle"/>
    <w:basedOn w:val="Normal"/>
    <w:next w:val="Normal"/>
    <w:link w:val="SubtitleChar"/>
    <w:uiPriority w:val="11"/>
    <w:qFormat/>
    <w:rsid w:val="00A2010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20109"/>
    <w:rPr>
      <w:rFonts w:eastAsiaTheme="minorEastAsia"/>
      <w:color w:val="5A5A5A" w:themeColor="text1" w:themeTint="A5"/>
      <w:spacing w:val="15"/>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65C026-ED86-4AD0-9D2C-464318CBC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79</Words>
  <Characters>387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irul Alam</dc:creator>
  <cp:keywords/>
  <dc:description/>
  <cp:lastModifiedBy>Är§eLân AshraF</cp:lastModifiedBy>
  <cp:revision>3</cp:revision>
  <cp:lastPrinted>2021-01-31T07:29:00Z</cp:lastPrinted>
  <dcterms:created xsi:type="dcterms:W3CDTF">2022-03-11T10:33:00Z</dcterms:created>
  <dcterms:modified xsi:type="dcterms:W3CDTF">2023-03-21T02:04:00Z</dcterms:modified>
</cp:coreProperties>
</file>